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5E3D01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374D16">
            <w:pPr>
              <w:spacing w:after="120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374D16" w:rsidRPr="00F60FEE" w14:paraId="24B42C53" w14:textId="77777777" w:rsidTr="0047300E">
        <w:tc>
          <w:tcPr>
            <w:tcW w:w="10790" w:type="dxa"/>
            <w:gridSpan w:val="4"/>
          </w:tcPr>
          <w:p w14:paraId="7055C003" w14:textId="0FB77700" w:rsidR="00374D16" w:rsidRPr="00F60FEE" w:rsidRDefault="00374D16" w:rsidP="0047300E">
            <w:pPr>
              <w:rPr>
                <w:rFonts w:ascii="Cambria" w:hAnsi="Cambria"/>
                <w:b/>
                <w:iCs/>
                <w:u w:val="single"/>
              </w:rPr>
            </w:pPr>
            <w:r>
              <w:rPr>
                <w:rFonts w:ascii="Cambria" w:hAnsi="Cambria"/>
                <w:b/>
                <w:i/>
                <w:u w:val="single"/>
              </w:rPr>
              <w:t>Mentorship and supervision</w:t>
            </w:r>
          </w:p>
        </w:tc>
      </w:tr>
      <w:tr w:rsidR="00374D16" w14:paraId="61F3DD20" w14:textId="77777777" w:rsidTr="0047300E">
        <w:tc>
          <w:tcPr>
            <w:tcW w:w="3505" w:type="dxa"/>
          </w:tcPr>
          <w:p w14:paraId="0B7B55E7" w14:textId="1A97651D" w:rsidR="00374D16" w:rsidRDefault="00374D16" w:rsidP="0047300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  <w:r w:rsidR="00D73725">
              <w:rPr>
                <w:rFonts w:ascii="Cambria" w:hAnsi="Cambria"/>
                <w:bCs/>
              </w:rPr>
              <w:t xml:space="preserve"> </w:t>
            </w:r>
            <w:r w:rsidR="00D73725">
              <w:rPr>
                <w:rFonts w:ascii="Cambria" w:hAnsi="Cambria"/>
                <w:bCs/>
              </w:rPr>
              <w:t>(x</w:t>
            </w:r>
            <w:r w:rsidR="00D73725">
              <w:rPr>
                <w:rFonts w:ascii="Cambria" w:hAnsi="Cambria"/>
                <w:bCs/>
              </w:rPr>
              <w:t>7</w:t>
            </w:r>
            <w:r w:rsidR="00D73725">
              <w:rPr>
                <w:rFonts w:ascii="Cambria" w:hAnsi="Cambria"/>
                <w:bCs/>
              </w:rPr>
              <w:t>)</w:t>
            </w:r>
          </w:p>
        </w:tc>
        <w:tc>
          <w:tcPr>
            <w:tcW w:w="2520" w:type="dxa"/>
          </w:tcPr>
          <w:p w14:paraId="159B3DF0" w14:textId="77777777" w:rsidR="00374D16" w:rsidRDefault="00374D16" w:rsidP="0047300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FA3D5F2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4B539E7C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374D16" w:rsidRPr="005E1C65" w14:paraId="0091539F" w14:textId="77777777" w:rsidTr="0047300E">
        <w:tc>
          <w:tcPr>
            <w:tcW w:w="3505" w:type="dxa"/>
          </w:tcPr>
          <w:p w14:paraId="3A74D368" w14:textId="4390D572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  <w:r w:rsidR="00D73725">
              <w:rPr>
                <w:rFonts w:ascii="Cambria" w:hAnsi="Cambria"/>
                <w:bCs/>
                <w:iCs/>
              </w:rPr>
              <w:t xml:space="preserve"> </w:t>
            </w:r>
            <w:r w:rsidR="00D73725">
              <w:rPr>
                <w:rFonts w:ascii="Cambria" w:hAnsi="Cambria"/>
                <w:bCs/>
              </w:rPr>
              <w:t>(x</w:t>
            </w:r>
            <w:r w:rsidR="00D73725">
              <w:rPr>
                <w:rFonts w:ascii="Cambria" w:hAnsi="Cambria"/>
                <w:bCs/>
              </w:rPr>
              <w:t>2</w:t>
            </w:r>
            <w:r w:rsidR="00D73725">
              <w:rPr>
                <w:rFonts w:ascii="Cambria" w:hAnsi="Cambria"/>
                <w:bCs/>
              </w:rPr>
              <w:t>)</w:t>
            </w:r>
          </w:p>
        </w:tc>
        <w:tc>
          <w:tcPr>
            <w:tcW w:w="2520" w:type="dxa"/>
          </w:tcPr>
          <w:p w14:paraId="2EDEFE92" w14:textId="6C404B3C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3BD8ECF3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0C06EBD0" w14:textId="77777777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  <w:bookmarkStart w:id="0" w:name="_GoBack"/>
        <w:bookmarkEnd w:id="0"/>
      </w:tr>
      <w:tr w:rsidR="008F2BD2" w:rsidRPr="005E1C65" w14:paraId="555A4FBE" w14:textId="77777777" w:rsidTr="0047300E">
        <w:tc>
          <w:tcPr>
            <w:tcW w:w="3505" w:type="dxa"/>
          </w:tcPr>
          <w:p w14:paraId="02ED3427" w14:textId="5726CC0B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Cs/>
              </w:rPr>
              <w:t>Phd</w:t>
            </w:r>
            <w:proofErr w:type="spellEnd"/>
            <w:r>
              <w:rPr>
                <w:rFonts w:ascii="Cambria" w:hAnsi="Cambria"/>
                <w:bCs/>
                <w:iCs/>
              </w:rPr>
              <w:t xml:space="preserve"> Thesis (x1)</w:t>
            </w:r>
          </w:p>
        </w:tc>
        <w:tc>
          <w:tcPr>
            <w:tcW w:w="2520" w:type="dxa"/>
          </w:tcPr>
          <w:p w14:paraId="60F65FFB" w14:textId="7A5AAC72" w:rsidR="008F2BD2" w:rsidRPr="005E1C65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66CD19A5" w14:textId="6227E4AF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55DAA47" w14:textId="14359252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</w:t>
            </w:r>
            <w:r w:rsidR="003064BC">
              <w:rPr>
                <w:rFonts w:ascii="Cambria" w:hAnsi="Cambria"/>
                <w:bCs/>
                <w:iCs/>
              </w:rPr>
              <w:t>20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21BCA">
              <w:rPr>
                <w:rFonts w:ascii="Cambria" w:hAnsi="Cambria"/>
                <w:bCs/>
                <w:iCs/>
              </w:rPr>
              <w:t>Ongoing</w:t>
            </w:r>
          </w:p>
        </w:tc>
      </w:tr>
      <w:tr w:rsidR="008F2BD2" w:rsidRPr="005E1C65" w14:paraId="01ED2B0E" w14:textId="77777777" w:rsidTr="0047300E">
        <w:tc>
          <w:tcPr>
            <w:tcW w:w="3505" w:type="dxa"/>
          </w:tcPr>
          <w:p w14:paraId="00D9081B" w14:textId="716DD94B" w:rsidR="008F2BD2" w:rsidRPr="005E1C65" w:rsidRDefault="008F2BD2" w:rsidP="008F2BD2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2118AFC1" w14:textId="77777777" w:rsidR="008F2BD2" w:rsidRPr="005E1C65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4B1B3E94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F3C9356" w14:textId="4808EEE9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8F2BD2" w14:paraId="2C5E2296" w14:textId="77777777" w:rsidTr="0047300E">
        <w:tc>
          <w:tcPr>
            <w:tcW w:w="3505" w:type="dxa"/>
          </w:tcPr>
          <w:p w14:paraId="02995F47" w14:textId="09473258" w:rsidR="008F2BD2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  <w:r>
              <w:rPr>
                <w:rFonts w:ascii="Cambria" w:hAnsi="Cambria"/>
                <w:bCs/>
              </w:rPr>
              <w:t xml:space="preserve"> </w:t>
            </w:r>
            <w:r>
              <w:rPr>
                <w:rFonts w:ascii="Cambria" w:hAnsi="Cambria"/>
                <w:bCs/>
              </w:rPr>
              <w:t>(x3)</w:t>
            </w:r>
          </w:p>
        </w:tc>
        <w:tc>
          <w:tcPr>
            <w:tcW w:w="2520" w:type="dxa"/>
          </w:tcPr>
          <w:p w14:paraId="50E8DA32" w14:textId="37443883" w:rsidR="008F2BD2" w:rsidRDefault="008F2BD2" w:rsidP="008F2BD2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100791DE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0D73BE74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8F2BD2" w:rsidRPr="005E1C65" w14:paraId="6731581A" w14:textId="77777777" w:rsidTr="0047300E">
        <w:tc>
          <w:tcPr>
            <w:tcW w:w="3505" w:type="dxa"/>
          </w:tcPr>
          <w:p w14:paraId="6F13E90A" w14:textId="76627967" w:rsidR="008F2BD2" w:rsidRPr="005E1C65" w:rsidRDefault="008F2BD2" w:rsidP="008F2B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69E00537" w14:textId="77777777" w:rsidR="008F2BD2" w:rsidRPr="005E1C65" w:rsidRDefault="008F2BD2" w:rsidP="008F2B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234EE10" w14:textId="77777777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39DC8E8" w14:textId="77777777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71A6BCC8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1BF84DF0" w:rsidR="00EF2965" w:rsidRPr="00A27706" w:rsidRDefault="00E27C18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27C18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 xml:space="preserve">‡ </w:t>
      </w:r>
      <w:r w:rsidR="00EF2965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indicates </w:t>
      </w:r>
      <w:r w:rsidR="00EF2965"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5BD7B281" w:rsidR="00BA6604" w:rsidRPr="00160320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23A14CFF" w:rsidR="00EF2965" w:rsidRPr="00F76EC7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EF2965" w:rsidRPr="00EF2965">
              <w:rPr>
                <w:rFonts w:ascii="Cambria" w:hAnsi="Cambria"/>
                <w:bCs/>
              </w:rPr>
              <w:t>McAllister</w:t>
            </w:r>
            <w:r w:rsidR="00EF2965">
              <w:rPr>
                <w:rFonts w:ascii="Cambria" w:hAnsi="Cambria"/>
                <w:bCs/>
              </w:rPr>
              <w:t xml:space="preserve">, C. </w:t>
            </w:r>
            <w:r w:rsidR="00EF2965"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 w:rsidR="00EF2965">
              <w:rPr>
                <w:rFonts w:ascii="Cambria" w:hAnsi="Cambria"/>
                <w:bCs/>
              </w:rPr>
              <w:t xml:space="preserve"> </w:t>
            </w:r>
            <w:r w:rsidR="00EF2965" w:rsidRPr="00F76EC7">
              <w:rPr>
                <w:rFonts w:ascii="Cambria" w:hAnsi="Cambria"/>
                <w:bCs/>
              </w:rPr>
              <w:t>University of Groningen</w:t>
            </w:r>
            <w:r w:rsidR="00EF2965" w:rsidRPr="00160320">
              <w:rPr>
                <w:rFonts w:ascii="Cambria" w:hAnsi="Cambria"/>
                <w:bCs/>
              </w:rPr>
              <w:t xml:space="preserve">, </w:t>
            </w:r>
            <w:r w:rsidR="00EF2965">
              <w:rPr>
                <w:rFonts w:ascii="Cambria" w:hAnsi="Cambria"/>
                <w:bCs/>
              </w:rPr>
              <w:t>the Netherlands</w:t>
            </w:r>
            <w:r w:rsidR="00EF2965"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5F59B8E8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</w:t>
            </w:r>
            <w:r w:rsidR="00EB4F2C">
              <w:rPr>
                <w:rFonts w:ascii="Cambria" w:hAnsi="Cambria"/>
                <w:bCs/>
              </w:rPr>
              <w:t>7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02F51975" w14:textId="77777777" w:rsidR="00EB4F2C" w:rsidRDefault="00EB4F2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96CDBCB" w14:textId="0A914AF4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84D9D" w14:textId="77777777" w:rsidR="005E3D01" w:rsidRDefault="005E3D01" w:rsidP="009E1FEB">
      <w:pPr>
        <w:spacing w:after="0" w:line="240" w:lineRule="auto"/>
      </w:pPr>
      <w:r>
        <w:separator/>
      </w:r>
    </w:p>
  </w:endnote>
  <w:endnote w:type="continuationSeparator" w:id="0">
    <w:p w14:paraId="65C5831C" w14:textId="77777777" w:rsidR="005E3D01" w:rsidRDefault="005E3D0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0EDF52" w14:textId="77777777" w:rsidR="005E3D01" w:rsidRDefault="005E3D01" w:rsidP="009E1FEB">
      <w:pPr>
        <w:spacing w:after="0" w:line="240" w:lineRule="auto"/>
      </w:pPr>
      <w:r>
        <w:separator/>
      </w:r>
    </w:p>
  </w:footnote>
  <w:footnote w:type="continuationSeparator" w:id="0">
    <w:p w14:paraId="6A9DF91E" w14:textId="77777777" w:rsidR="005E3D01" w:rsidRDefault="005E3D0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LCsBQCc+Mbp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5452F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064BC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4D16"/>
    <w:rsid w:val="00377E4A"/>
    <w:rsid w:val="00380951"/>
    <w:rsid w:val="00381BE9"/>
    <w:rsid w:val="003824BE"/>
    <w:rsid w:val="00386A1C"/>
    <w:rsid w:val="00390006"/>
    <w:rsid w:val="00394F80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1BCA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6BB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E3D01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2BD2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B7BA6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73725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27C18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B4F2C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63400-5108-4A6D-B155-42E934C8A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6</Pages>
  <Words>2798</Words>
  <Characters>1595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5</cp:revision>
  <cp:lastPrinted>2025-04-11T12:08:00Z</cp:lastPrinted>
  <dcterms:created xsi:type="dcterms:W3CDTF">2025-03-24T04:46:00Z</dcterms:created>
  <dcterms:modified xsi:type="dcterms:W3CDTF">2025-04-11T12:09:00Z</dcterms:modified>
</cp:coreProperties>
</file>